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2301A50C" w:rsidR="008E2F34" w:rsidRPr="00670597" w:rsidRDefault="00670597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২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৬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2301A50C" w:rsidR="008E2F34" w:rsidRPr="00670597" w:rsidRDefault="00670597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২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৬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F107BEF" w14:textId="5B2FE819" w:rsidR="008F18F8" w:rsidRPr="00CD5CAC" w:rsidRDefault="00670597" w:rsidP="008F18F8">
      <w:pPr>
        <w:spacing w:after="120"/>
        <w:jc w:val="center"/>
        <w:rPr>
          <w:rFonts w:ascii="Bangla" w:hAnsi="Bangla" w:cs="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নাব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নোয়ারু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সলাম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খা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হেব</w:t>
      </w:r>
      <w:proofErr w:type="spellEnd"/>
      <w:r w:rsidR="001D6DAD" w:rsidRPr="00CD5CAC">
        <w:rPr>
          <w:rFonts w:ascii="Bangla" w:hAnsi="Bangla" w:cs="Bangla"/>
          <w:b/>
          <w:bCs/>
          <w:color w:val="000000" w:themeColor="text1"/>
          <w:sz w:val="26"/>
          <w:szCs w:val="26"/>
        </w:rPr>
        <w:t xml:space="preserve"> </w:t>
      </w:r>
      <w:r w:rsidR="008F18F8" w:rsidRPr="00CD5CAC">
        <w:rPr>
          <w:rFonts w:ascii="Bangla" w:hAnsi="Bangla" w:cs="Bangla"/>
          <w:b/>
          <w:bCs/>
          <w:color w:val="000000" w:themeColor="text1"/>
          <w:sz w:val="26"/>
          <w:szCs w:val="26"/>
        </w:rPr>
        <w:t xml:space="preserve">  </w:t>
      </w:r>
    </w:p>
    <w:p w14:paraId="566F546B" w14:textId="61F474B9" w:rsidR="008F18F8" w:rsidRDefault="0067059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উজ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নং-০৯, রোড-২৪, সেক্টর-১০</w:t>
      </w:r>
    </w:p>
    <w:p w14:paraId="7A2EDADC" w14:textId="35EE0D5E" w:rsidR="00670597" w:rsidRPr="00670597" w:rsidRDefault="0067059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উত্তর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ঢাকা</w:t>
      </w:r>
      <w:proofErr w:type="spellEnd"/>
    </w:p>
    <w:p w14:paraId="1BC4C3A3" w14:textId="77777777" w:rsidR="007E5C25" w:rsidRDefault="008F18F8" w:rsidP="00670597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67059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)</w:t>
      </w:r>
      <w:proofErr w:type="spellStart"/>
      <w:r w:rsidR="0067059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 w:rsidR="0067059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7059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ড্রেনের</w:t>
      </w:r>
      <w:proofErr w:type="spellEnd"/>
      <w:r w:rsidR="0067059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7059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লাপ</w:t>
      </w:r>
      <w:proofErr w:type="spellEnd"/>
      <w:r w:rsidR="0067059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৪</m:t>
            </m:r>
          </m:den>
        </m:f>
      </m:oMath>
      <w:r w:rsidR="0067059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w:proofErr w:type="spellStart"/>
      <w:r w:rsidR="0067059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েপ</w:t>
      </w:r>
      <w:proofErr w:type="spellEnd"/>
      <w:r w:rsidR="0067059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৩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৪</m:t>
            </m:r>
          </m:den>
        </m:f>
      </m:oMath>
      <w:r w:rsidR="0067059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7059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রডের</w:t>
      </w:r>
      <w:proofErr w:type="spellEnd"/>
      <w:r w:rsidR="007E5C2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E5C2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 w:rsidR="007E5C2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E5C2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উপরে</w:t>
      </w:r>
      <w:proofErr w:type="spellEnd"/>
      <w:r w:rsidR="007E5C2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” </w:t>
      </w:r>
      <w:proofErr w:type="spellStart"/>
      <w:r w:rsidR="007E5C2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েপ</w:t>
      </w:r>
      <w:proofErr w:type="spellEnd"/>
      <w:r w:rsidR="007E5C2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E5C2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আউটফ্রেম</w:t>
      </w:r>
      <w:proofErr w:type="spellEnd"/>
      <w:r w:rsidR="007E5C2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২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৪</m:t>
            </m:r>
          </m:den>
        </m:f>
      </m:oMath>
      <w:r w:rsidR="007E5C2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w:proofErr w:type="spellStart"/>
      <w:r w:rsidR="007E5C2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ঙ্গেল</w:t>
      </w:r>
      <w:proofErr w:type="spellEnd"/>
      <w:r w:rsidR="007E5C2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E5C2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িয়ে</w:t>
      </w:r>
      <w:proofErr w:type="spellEnd"/>
      <w:r w:rsidR="007E5C2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E5C2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 w:rsidR="007E5C2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E5C2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</w:p>
    <w:p w14:paraId="77E1B634" w14:textId="77777777" w:rsidR="007E5C25" w:rsidRDefault="007E5C25" w:rsidP="00670597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১৬’-০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২৯” = ৩৮.৬৬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35C81A6E" w14:textId="77777777" w:rsidR="007E5C25" w:rsidRDefault="007E5C25" w:rsidP="00670597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৯৫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৩৬,৭২৭.০০</w:t>
      </w:r>
    </w:p>
    <w:p w14:paraId="3E2A7BF4" w14:textId="77777777" w:rsidR="00EA21B4" w:rsidRDefault="007E5C25" w:rsidP="00670597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িটিং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চার্জ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=   </w:t>
      </w:r>
      <w:r w:rsidR="00EA21B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,০০০.০০</w:t>
      </w:r>
    </w:p>
    <w:p w14:paraId="1ABBA654" w14:textId="77777777" w:rsidR="00EA21B4" w:rsidRDefault="00EA21B4" w:rsidP="00670597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২)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েটে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কাংশ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২”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”,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” ও ২”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২”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িয়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</w:p>
    <w:p w14:paraId="3134BE04" w14:textId="77777777" w:rsidR="00EA21B4" w:rsidRDefault="00EA21B4" w:rsidP="00670597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৮৮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২” = ১৯.৫৫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046E9F95" w14:textId="77777777" w:rsidR="00EA21B4" w:rsidRDefault="00EA21B4" w:rsidP="00670597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৬২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১২,১২৪.৪৪</w:t>
      </w:r>
    </w:p>
    <w:p w14:paraId="1968545F" w14:textId="03D9420F" w:rsidR="008F18F8" w:rsidRDefault="0075313E" w:rsidP="00670597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8F18F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িটিং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চার্জ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    ৮০০.০০</w:t>
      </w:r>
    </w:p>
    <w:p w14:paraId="40C7E19C" w14:textId="44BC04C7" w:rsidR="0075313E" w:rsidRDefault="0075313E" w:rsidP="00670597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৩)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ে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াল্লাসহ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৩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৪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িয়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ও 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৩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৪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</w:t>
      </w:r>
      <w:r w:rsidR="00A1750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A1750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েপ</w:t>
      </w:r>
      <w:proofErr w:type="spellEnd"/>
      <w:r w:rsidR="00A1750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A1750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 w:rsidR="00A1750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A1750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  <w:r w:rsidR="00A1750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7C1032A3" w14:textId="31E2F255" w:rsidR="00A1750C" w:rsidRDefault="00A1750C" w:rsidP="00670597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১৬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২৬” = ২.৮৮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36AFD7BB" w14:textId="77777777" w:rsidR="00A1750C" w:rsidRPr="00A1750C" w:rsidRDefault="00A1750C" w:rsidP="00670597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A1750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১ </w:t>
      </w:r>
      <w:proofErr w:type="gramStart"/>
      <w:r w:rsidRPr="00A1750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”</w:t>
      </w:r>
      <w:proofErr w:type="gramEnd"/>
      <w:r w:rsidRPr="00A1750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= ২৪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A1750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৫০” = ৮.৩৩   ”</w:t>
      </w:r>
    </w:p>
    <w:p w14:paraId="6A7771CE" w14:textId="672DEFCE" w:rsidR="00A1750C" w:rsidRDefault="00A1750C" w:rsidP="00670597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২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= ১১.২১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685591D1" w14:textId="2018994A" w:rsidR="00A1750C" w:rsidRDefault="00A1750C" w:rsidP="00670597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৮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৬,৫০১.৮০</w:t>
      </w:r>
    </w:p>
    <w:p w14:paraId="6ABD5D7C" w14:textId="59516C24" w:rsidR="00A1750C" w:rsidRDefault="00A1750C" w:rsidP="00670597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িটিং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চার্জ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A1750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>=     ৮০০.০০</w:t>
      </w:r>
    </w:p>
    <w:p w14:paraId="23AE7EF7" w14:textId="565A7CAF" w:rsidR="00A1750C" w:rsidRDefault="00A1750C" w:rsidP="00670597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৫৭,৯৫৩.২৪</w:t>
      </w:r>
    </w:p>
    <w:p w14:paraId="686E2E52" w14:textId="72A9129D" w:rsidR="00A1750C" w:rsidRPr="00670597" w:rsidRDefault="00A1750C" w:rsidP="0067059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(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তান্ন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নয়শত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িপ্পান্ন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চব্বিশ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য়সা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)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D6DAD"/>
    <w:rsid w:val="00203B44"/>
    <w:rsid w:val="00670597"/>
    <w:rsid w:val="006D38E6"/>
    <w:rsid w:val="0075313E"/>
    <w:rsid w:val="007D02D1"/>
    <w:rsid w:val="007E5C25"/>
    <w:rsid w:val="00887277"/>
    <w:rsid w:val="008E2F34"/>
    <w:rsid w:val="008F18F8"/>
    <w:rsid w:val="00A1750C"/>
    <w:rsid w:val="00C97570"/>
    <w:rsid w:val="00CD5CAC"/>
    <w:rsid w:val="00D234BE"/>
    <w:rsid w:val="00DB286A"/>
    <w:rsid w:val="00E06171"/>
    <w:rsid w:val="00EA2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7059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1-12-24T09:23:00Z</cp:lastPrinted>
  <dcterms:created xsi:type="dcterms:W3CDTF">2022-06-23T16:18:00Z</dcterms:created>
  <dcterms:modified xsi:type="dcterms:W3CDTF">2022-06-23T16:18:00Z</dcterms:modified>
</cp:coreProperties>
</file>